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1D173F2C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34EFAA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C896CB6" wp14:editId="0F1C40F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7F29A0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10B0130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E396CB3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C0BD5D5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5198A46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DF38F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AF07EB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90E3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D3304A" w14:textId="3D6CCB7A" w:rsidR="00305DB4" w:rsidRPr="00DA2355" w:rsidRDefault="007A252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lif Aydan </w:t>
            </w:r>
            <w:r w:rsidR="004E5F4A">
              <w:rPr>
                <w:rFonts w:ascii="Times New Roman" w:hAnsi="Times New Roman" w:cs="Times New Roman"/>
                <w:b/>
                <w:sz w:val="24"/>
                <w:szCs w:val="24"/>
              </w:rPr>
              <w:t>BİKE</w:t>
            </w:r>
          </w:p>
        </w:tc>
      </w:tr>
      <w:tr w:rsidR="00305DB4" w:rsidRPr="00DA2355" w14:paraId="726E623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373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086744" w14:textId="2CF1A6A2" w:rsidR="00305DB4" w:rsidRPr="004E5F4A" w:rsidRDefault="004E5F4A" w:rsidP="00C757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ıllı Sistemler Mühendisliği</w:t>
            </w:r>
          </w:p>
        </w:tc>
      </w:tr>
      <w:tr w:rsidR="00305DB4" w:rsidRPr="00DA2355" w14:paraId="70D24B0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A888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14BE39" w14:textId="36D0F94F" w:rsidR="00305DB4" w:rsidRPr="00DA2355" w:rsidRDefault="004E5F4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Doç. Dr. Gökay BAYRAK</w:t>
            </w:r>
          </w:p>
        </w:tc>
      </w:tr>
      <w:tr w:rsidR="004B17FC" w:rsidRPr="00DA2355" w14:paraId="245B83D5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E9424FB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1E78F41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5DD4344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6A6D14" w14:textId="37457013" w:rsidR="007F33E0" w:rsidRPr="00DA2355" w:rsidRDefault="004E5F4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E5F4A">
              <w:rPr>
                <w:rFonts w:ascii="Times New Roman" w:hAnsi="Times New Roman" w:cs="Times New Roman"/>
                <w:sz w:val="24"/>
                <w:szCs w:val="24"/>
              </w:rPr>
              <w:t>Endüstri 4.0 Uyumlu Kalite Kontrol Sistemleri</w:t>
            </w:r>
          </w:p>
        </w:tc>
      </w:tr>
      <w:tr w:rsidR="007A0ED3" w:rsidRPr="00DA2355" w14:paraId="740E6D00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B6F752D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EEFA8B" w14:textId="12269CB2" w:rsidR="007A0ED3" w:rsidRPr="00DA2355" w:rsidRDefault="004E5F4A" w:rsidP="007A25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A25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4D74A1DB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78964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2A169A" w14:textId="63C8EC54" w:rsidR="000B7954" w:rsidRPr="00DA2355" w:rsidRDefault="007A252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B218F7" w14:textId="4A74713B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E5F4A">
              <w:rPr>
                <w:rFonts w:ascii="Times New Roman" w:hAnsi="Times New Roman" w:cs="Times New Roman"/>
                <w:sz w:val="24"/>
                <w:szCs w:val="24"/>
              </w:rPr>
              <w:t>13:20</w:t>
            </w:r>
          </w:p>
        </w:tc>
      </w:tr>
      <w:tr w:rsidR="007A0ED3" w:rsidRPr="00DA2355" w14:paraId="2A8798B5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E723E81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D49C93" w14:textId="6DC02D5A" w:rsidR="007A0ED3" w:rsidRPr="00DA2355" w:rsidRDefault="007A252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>
                <w:rPr>
                  <w:rStyle w:val="Kpr"/>
                  <w:rFonts w:ascii="Arial" w:hAnsi="Arial" w:cs="Arial"/>
                  <w:color w:val="1155CC"/>
                  <w:shd w:val="clear" w:color="auto" w:fill="FFFFFF"/>
                </w:rPr>
                <w:t>https://meet.google.com/gjz-dhcx-hzm</w:t>
              </w:r>
            </w:hyperlink>
            <w:bookmarkStart w:id="0" w:name="_GoBack"/>
            <w:bookmarkEnd w:id="0"/>
          </w:p>
        </w:tc>
      </w:tr>
      <w:tr w:rsidR="00163BBC" w:rsidRPr="00DA2355" w14:paraId="4E6F0B02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FA2169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CE081D3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BE15CD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FB347C5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BD53C17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061E9A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6D0A96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DFEA0E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C6F1C9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DA813C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40AE9F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1BDB51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5DA0F5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98AAB50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7DACC78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FE2D81C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1F868A" w14:textId="77777777" w:rsidR="004846CF" w:rsidRDefault="004846CF" w:rsidP="005F3207">
      <w:pPr>
        <w:spacing w:after="0" w:line="240" w:lineRule="auto"/>
      </w:pPr>
      <w:r>
        <w:separator/>
      </w:r>
    </w:p>
  </w:endnote>
  <w:endnote w:type="continuationSeparator" w:id="0">
    <w:p w14:paraId="3DD30F37" w14:textId="77777777" w:rsidR="004846CF" w:rsidRDefault="004846C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0BCF1C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5DB6142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2C2F0F7F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47251E8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B94E1A4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16969" w14:textId="77777777" w:rsidR="004846CF" w:rsidRDefault="004846CF" w:rsidP="005F3207">
      <w:pPr>
        <w:spacing w:after="0" w:line="240" w:lineRule="auto"/>
      </w:pPr>
      <w:r>
        <w:separator/>
      </w:r>
    </w:p>
  </w:footnote>
  <w:footnote w:type="continuationSeparator" w:id="0">
    <w:p w14:paraId="10067912" w14:textId="77777777" w:rsidR="004846CF" w:rsidRDefault="004846C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1852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846CF"/>
    <w:rsid w:val="004914C2"/>
    <w:rsid w:val="004A1535"/>
    <w:rsid w:val="004B17FC"/>
    <w:rsid w:val="004E5F4A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A2520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DE183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gjz-dhcx-hz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2</Words>
  <Characters>440</Characters>
  <Application>Microsoft Office Word</Application>
  <DocSecurity>0</DocSecurity>
  <Lines>38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aybayrak@gmail.com</cp:lastModifiedBy>
  <cp:revision>3</cp:revision>
  <cp:lastPrinted>2020-06-01T13:59:00Z</cp:lastPrinted>
  <dcterms:created xsi:type="dcterms:W3CDTF">2023-12-20T12:34:00Z</dcterms:created>
  <dcterms:modified xsi:type="dcterms:W3CDTF">2023-12-2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807acece70e3021f00d8dbdf1bd2f8975c8d55ad8235909f82cda1dd8a9698</vt:lpwstr>
  </property>
</Properties>
</file>